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5.png" ContentType="image/png"/>
  <Override PartName="/word/media/rId48.png" ContentType="image/png"/>
  <Override PartName="/word/media/rId51.png" ContentType="image/png"/>
  <Override PartName="/word/media/rId54.png" ContentType="image/png"/>
  <Override PartName="/word/media/rId42.png" ContentType="image/png"/>
  <Override PartName="/word/media/rId60.png" ContentType="image/png"/>
  <Override PartName="/word/media/rId63.png" ContentType="image/png"/>
  <Override PartName="/word/media/rId57.png" ContentType="image/png"/>
  <Override PartName="/word/media/rId33.png" ContentType="image/png"/>
  <Override PartName="/word/media/rId36.png" ContentType="image/png"/>
  <Override PartName="/word/media/rId30.png" ContentType="image/png"/>
  <Override PartName="/word/media/rId96.png" ContentType="image/png"/>
  <Override PartName="/word/media/rId93.png" ContentType="image/png"/>
  <Override PartName="/word/media/rId90.png" ContentType="image/png"/>
  <Override PartName="/word/media/rId66.png" ContentType="image/png"/>
  <Override PartName="/word/media/rId84.png" ContentType="image/png"/>
  <Override PartName="/word/media/rId69.png" ContentType="image/png"/>
  <Override PartName="/word/media/rId87.png" ContentType="image/png"/>
  <Override PartName="/word/media/rId21.jpg" ContentType="image/jpeg"/>
  <Override PartName="/word/media/rId75.png" ContentType="image/png"/>
  <Override PartName="/word/media/rId81.png" ContentType="image/png"/>
  <Override PartName="/word/media/rId72.png" ContentType="image/png"/>
  <Override PartName="/word/media/rId78.png" ContentType="image/png"/>
  <Override PartName="/word/media/rId27.png" ContentType="image/png"/>
  <Override PartName="/word/media/rId24.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 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ternational Nucleotide Sequence Database Collaboration (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lobal Initiative on Sharing All Influenza Data (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102" w:name="additional-figures"/>
    <w:p>
      <w:pPr>
        <w:pStyle w:val="Heading1"/>
      </w:pPr>
      <w:r>
        <w:t xml:space="preserve">Additional figures</w:t>
      </w:r>
    </w:p>
    <w:p>
      <w:pPr>
        <w:pStyle w:val="CaptionedFigure"/>
      </w:pPr>
      <w:r>
        <w:drawing>
          <wp:inline>
            <wp:extent cx="5334000" cy="5334000"/>
            <wp:effectExtent b="0" l="0" r="0" t="0"/>
            <wp:docPr descr="Fig. S1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 title="" id="22" name="Picture"/>
            <a:graphic>
              <a:graphicData uri="http://schemas.openxmlformats.org/drawingml/2006/picture">
                <pic:pic>
                  <pic:nvPicPr>
                    <pic:cNvPr descr="../output/figs/supp/data_lags_by_week.jpe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w:t>
      </w:r>
    </w:p>
    <w:p>
      <w:pPr>
        <w:pStyle w:val="CaptionedFigure"/>
      </w:pPr>
      <w:r>
        <w:drawing>
          <wp:inline>
            <wp:extent cx="5334000" cy="4445000"/>
            <wp:effectExtent b="0" l="0" r="0" t="0"/>
            <wp:docPr descr="Fig. S2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25" name="Picture"/>
            <a:graphic>
              <a:graphicData uri="http://schemas.openxmlformats.org/drawingml/2006/picture">
                <pic:pic>
                  <pic:nvPicPr>
                    <pic:cNvPr descr="../output/figs/supp/prop_no_partial_obs_overall.png" id="26"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2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3 Proportion of evaluated days that contain partial observations as of the nowcast date by nowcast horizon for each location across all nowcast dates. Days which had partial observations as of the nowcast date are excluded from the main text evaluation analyses." title="" id="28" name="Picture"/>
            <a:graphic>
              <a:graphicData uri="http://schemas.openxmlformats.org/drawingml/2006/picture">
                <pic:pic>
                  <pic:nvPicPr>
                    <pic:cNvPr descr="../output/figs/supp/prop_no_partial_obs_loc.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Proportion of evaluated days that contain partial observations as of the nowcast date by nowcast horizon for each location across all nowcast dates. Days which had partial observations as of the nowcast date are excluded from the main text evaluation analyses.</w:t>
      </w:r>
    </w:p>
    <w:p>
      <w:pPr>
        <w:pStyle w:val="CaptionedFigure"/>
      </w:pPr>
      <w:r>
        <w:drawing>
          <wp:inline>
            <wp:extent cx="5334000" cy="6667500"/>
            <wp:effectExtent b="0" l="0" r="0" t="0"/>
            <wp:docPr descr="Fig. S4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 &lt; 1 indicates improved performance over the Hub-baseline, RSS &gt; 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 title="" id="31" name="Picture"/>
            <a:graphic>
              <a:graphicData uri="http://schemas.openxmlformats.org/drawingml/2006/picture">
                <pic:pic>
                  <pic:nvPicPr>
                    <pic:cNvPr descr="../output/figs/overall_scores/overall_score_comparison_ne.png" id="32" name="Picture"/>
                    <pic:cNvPicPr>
                      <a:picLocks noChangeArrowheads="1" noChangeAspect="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4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w:t>
      </w:r>
    </w:p>
    <w:p>
      <w:pPr>
        <w:pStyle w:val="CaptionedFigure"/>
      </w:pPr>
      <w:r>
        <w:drawing>
          <wp:inline>
            <wp:extent cx="5334000" cy="6667500"/>
            <wp:effectExtent b="0" l="0" r="0" t="0"/>
            <wp:docPr descr="Fig. S5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 &lt; 1 indicates improved performance over the Hub-baseline, RSS &gt; 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 title="" id="34" name="Picture"/>
            <a:graphic>
              <a:graphicData uri="http://schemas.openxmlformats.org/drawingml/2006/picture">
                <pic:pic>
                  <pic:nvPicPr>
                    <pic:cNvPr descr="../output/figs/overall_scores/by_location_ne.png" id="35" name="Picture"/>
                    <pic:cNvPicPr>
                      <a:picLocks noChangeArrowheads="1" noChangeAspect="1"/>
                    </pic:cNvPicPr>
                  </pic:nvPicPr>
                  <pic:blipFill>
                    <a:blip r:embed="rId3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5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w:t>
      </w:r>
    </w:p>
    <w:p>
      <w:pPr>
        <w:pStyle w:val="CaptionedFigure"/>
      </w:pPr>
      <w:r>
        <w:drawing>
          <wp:inline>
            <wp:extent cx="5334000" cy="6667500"/>
            <wp:effectExtent b="0" l="0" r="0" t="0"/>
            <wp:docPr descr="Fig. S6 Score comparison by nowcast date stratified by the US excluding California (left) and California (right). (A &amp; B). Absolute Brier score at each nowcast date. (C &amp; D). Relative scaled skill on the Brier score at each nowcast date. RSS $&lt;$ 1 indicates improved performance over the Hub-baseline, RSS $&gt;$ 1 indicates reduced performance. (E &amp; F). Absolute energy score at each nowcast date. (G &amp; H). Relative scaled skill on the energy score at each nowcast date. (I &amp; J). Number of sequences available within the nowcast period. (K &amp; L). Number of sequences for evaluation by nowcast date." title="" id="37" name="Picture"/>
            <a:graphic>
              <a:graphicData uri="http://schemas.openxmlformats.org/drawingml/2006/picture">
                <pic:pic>
                  <pic:nvPicPr>
                    <pic:cNvPr descr="../output/figs/overall_scores/by_nowcast_date_ne.png" id="38" name="Picture"/>
                    <pic:cNvPicPr>
                      <a:picLocks noChangeArrowheads="1" noChangeAspect="1"/>
                    </pic:cNvPicPr>
                  </pic:nvPicPr>
                  <pic:blipFill>
                    <a:blip r:embed="rId3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6 Score comparison by nowcast date stratified by the US excluding California (left) and California (right). (A &amp; B). Absolute Brier score at each nowcast date. (C &amp; D). Relative scaled skill on the Brier score at each nowcast date. RSS $&lt;$ 1 indicates improved performance over the Hub-baseline, RSS $&gt;$ 1 indicates reduced performance. (E &amp; F). Absolute energy score at each nowcast date. (G &amp; H). Relative scaled skill on the energy score at each nowcast date. (I &amp; J). Number of sequences available within the nowcast period. (K &amp; L). Number of sequences for evaluation by nowcast date.</w:t>
      </w:r>
    </w:p>
    <w:p>
      <w:pPr>
        <w:pStyle w:val="CaptionedFigure"/>
      </w:pPr>
      <w:r>
        <w:drawing>
          <wp:inline>
            <wp:extent cx="5334000" cy="3556000"/>
            <wp:effectExtent b="0" l="0" r="0" t="0"/>
            <wp:docPr descr="Fig. S7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40" name="Picture"/>
            <a:graphic>
              <a:graphicData uri="http://schemas.openxmlformats.org/drawingml/2006/picture">
                <pic:pic>
                  <pic:nvPicPr>
                    <pic:cNvPr descr="../output/figs/data_figs/supp/bar_chart_all_seq_counts_final.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7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4267200"/>
            <wp:effectExtent b="0" l="0" r="0" t="0"/>
            <wp:docPr descr="Fig. S8 Evaluation sequence counts by location and nowcast date. Color indicates the total number of sequences available in the evaluation data (log scale) for each location and nowcast date combination. Gray tiles indicate nowcast date-location pairs with no sequences across all horizons. Locations are ordered by the total number of final evaluation sequences (lowest at the top, highest at the bottom)." title="" id="43" name="Picture"/>
            <a:graphic>
              <a:graphicData uri="http://schemas.openxmlformats.org/drawingml/2006/picture">
                <pic:pic>
                  <pic:nvPicPr>
                    <pic:cNvPr descr="../output/figs/metadata/supp/eval_sequence_counts_heatmap.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Evaluation sequence counts by location and nowcast date. Color indicates the total number of sequences available in the evaluation data (log scale) for each location and nowcast date combination. Gray tiles indicate nowcast date-location pairs with no sequences across all horizons. Locations are ordered by the total number of final evaluation sequences (lowest at the top, highest at the bottom).</w:t>
      </w:r>
    </w:p>
    <w:p>
      <w:pPr>
        <w:pStyle w:val="CaptionedFigure"/>
      </w:pPr>
      <w:r>
        <w:drawing>
          <wp:inline>
            <wp:extent cx="5334000" cy="6667499"/>
            <wp:effectExtent b="0" l="0" r="0" t="0"/>
            <wp:docPr descr="Fig. S9 Weekly SARS-CoV-2 variant dynamics in the California from September 2nd, 2024 to June 14th, 2025 using the final set of sequences available 90 days after the last nowcast date. A. Final observed weekly clade frequencies. B. Number of weekly sequences collected colored by clade. C. Weekly percent of emergency department (ED) visits due to COVID-19 in California." title="" id="46" name="Picture"/>
            <a:graphic>
              <a:graphicData uri="http://schemas.openxmlformats.org/drawingml/2006/picture">
                <pic:pic>
                  <pic:nvPicPr>
                    <pic:cNvPr descr="../output/figs/data_figs/supp/final_seq_data_ex1.png" id="47" name="Picture"/>
                    <pic:cNvPicPr>
                      <a:picLocks noChangeArrowheads="1" noChangeAspect="1"/>
                    </pic:cNvPicPr>
                  </pic:nvPicPr>
                  <pic:blipFill>
                    <a:blip r:embed="rId4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9 Weekly SARS-CoV-2 variant dynamics in the California from September 2nd, 2024 to June 14th, 2025 using the final set of sequences available 90 days after the last nowcast date. A. Final observed weekly clade frequencies. B. Number of weekly sequences collected colored by clade. C. Weekly percent of emergency department (ED) visits due to COVID-19 in California.</w:t>
      </w:r>
    </w:p>
    <w:p>
      <w:pPr>
        <w:pStyle w:val="CaptionedFigure"/>
      </w:pPr>
      <w:r>
        <w:drawing>
          <wp:inline>
            <wp:extent cx="5334000" cy="6667499"/>
            <wp:effectExtent b="0" l="0" r="0" t="0"/>
            <wp:docPr descr="Fig. S10 Weekly SARS-CoV-2 variant dynamics in the Illinois from September 2nd, 2024 to June 14th, 2025 using the final set of sequences available 90 days after the last nowcast date. A. Final observed weekly clade frequencies. B. Number of weekly sequences collected colored by clade. C. Weekly percent of emergency department (ED) visits due to COVID-19 in Illinois." title="" id="49" name="Picture"/>
            <a:graphic>
              <a:graphicData uri="http://schemas.openxmlformats.org/drawingml/2006/picture">
                <pic:pic>
                  <pic:nvPicPr>
                    <pic:cNvPr descr="../output/figs/data_figs/supp/final_seq_data_ex2.png" id="50" name="Picture"/>
                    <pic:cNvPicPr>
                      <a:picLocks noChangeArrowheads="1" noChangeAspect="1"/>
                    </pic:cNvPicPr>
                  </pic:nvPicPr>
                  <pic:blipFill>
                    <a:blip r:embed="rId4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0 Weekly SARS-CoV-2 variant dynamics in the Illinois from September 2nd, 2024 to June 14th, 2025 using the final set of sequences available 90 days after the last nowcast date. A. Final observed weekly clade frequencies. B. Number of weekly sequences collected colored by clade. C. Weekly percent of emergency department (ED) visits due to COVID-19 in Illinois.</w:t>
      </w:r>
    </w:p>
    <w:p>
      <w:pPr>
        <w:pStyle w:val="CaptionedFigure"/>
      </w:pPr>
      <w:r>
        <w:drawing>
          <wp:inline>
            <wp:extent cx="5334000" cy="6667499"/>
            <wp:effectExtent b="0" l="0" r="0" t="0"/>
            <wp:docPr descr="Fig. S11 Weekly SARS-CoV-2 variant dynamics in the Minnesota from September 2nd, 2024 to June 14th, 2025 using the final set of sequences available 90 days after the last nowcast date. A. Final observed weekly clade frequencies. B. Number of weekly sequences collected colored by clade. C. Weekly percent of emergency department (ED) visits due to COVID-19 in Minnesota." title="" id="52" name="Picture"/>
            <a:graphic>
              <a:graphicData uri="http://schemas.openxmlformats.org/drawingml/2006/picture">
                <pic:pic>
                  <pic:nvPicPr>
                    <pic:cNvPr descr="../output/figs/data_figs/supp/final_seq_data_ex3.png" id="53" name="Picture"/>
                    <pic:cNvPicPr>
                      <a:picLocks noChangeArrowheads="1" noChangeAspect="1"/>
                    </pic:cNvPicPr>
                  </pic:nvPicPr>
                  <pic:blipFill>
                    <a:blip r:embed="rId5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1 Weekly SARS-CoV-2 variant dynamics in the Minnesota from September 2nd, 2024 to June 14th, 2025 using the final set of sequences available 90 days after the last nowcast date. A. Final observed weekly clade frequencies. B. Number of weekly sequences collected colored by clade. C. Weekly percent of emergency department (ED) visits due to COVID-19 in Minnesota.</w:t>
      </w:r>
    </w:p>
    <w:p>
      <w:pPr>
        <w:pStyle w:val="CaptionedFigure"/>
      </w:pPr>
      <w:r>
        <w:drawing>
          <wp:inline>
            <wp:extent cx="5334000" cy="5334000"/>
            <wp:effectExtent b="0" l="0" r="0" t="0"/>
            <wp:docPr descr="Fig. S12 Different dynamics of 25A emergence" title="" id="55" name="Picture"/>
            <a:graphic>
              <a:graphicData uri="http://schemas.openxmlformats.org/drawingml/2006/picture">
                <pic:pic>
                  <pic:nvPicPr>
                    <pic:cNvPr descr="../output/figs/eda/plot_25A_emergence.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2 Different dynamics of 25A emergence</w:t>
      </w:r>
    </w:p>
    <w:p>
      <w:pPr>
        <w:pStyle w:val="CaptionedFigure"/>
      </w:pPr>
      <w:r>
        <w:drawing>
          <wp:inline>
            <wp:extent cx="5334000" cy="6223000"/>
            <wp:effectExtent b="0" l="0" r="0" t="0"/>
            <wp:docPr descr="Fig. S13 Model nowcasts for the CADPH-CATaLog model from February 19th, 2025. Colors indicate clade, dashed vertical line indicates the nowcast date." title="" id="58" name="Picture"/>
            <a:graphic>
              <a:graphicData uri="http://schemas.openxmlformats.org/drawingml/2006/picture">
                <pic:pic>
                  <pic:nvPicPr>
                    <pic:cNvPr descr="../output/figs/nowcasts/supp/fig_model_nowcasts_CADPH.png" id="59" name="Picture"/>
                    <pic:cNvPicPr>
                      <a:picLocks noChangeArrowheads="1" noChangeAspect="1"/>
                    </pic:cNvPicPr>
                  </pic:nvPicPr>
                  <pic:blipFill>
                    <a:blip r:embed="rId5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13 Model nowcasts for the CADPH-CATaLog model from February 19th, 2025. Colors indicate clade, dashed vertical line indicates the nowcast date.</w:t>
      </w:r>
    </w:p>
    <w:p>
      <w:pPr>
        <w:pStyle w:val="CaptionedFigure"/>
      </w:pPr>
      <w:r>
        <w:drawing>
          <wp:inline>
            <wp:extent cx="5334000" cy="6667499"/>
            <wp:effectExtent b="0" l="0" r="0" t="0"/>
            <wp:docPr descr="Fig. S14 Model submission coverage by location and nowcast date for each participating model. Tiles colored by model-specific colors indicate dates and locations where the model submitted a forecast. Gray tiles indicate missing submissions. Locations are ordered by the total number of final evaluation sequences (lowest at the top, highest at the bottom)." title="" id="61" name="Picture"/>
            <a:graphic>
              <a:graphicData uri="http://schemas.openxmlformats.org/drawingml/2006/picture">
                <pic:pic>
                  <pic:nvPicPr>
                    <pic:cNvPr descr="../output/figs/metadata/supp/submission_heatmaps_by_model.png" id="62" name="Picture"/>
                    <pic:cNvPicPr>
                      <a:picLocks noChangeArrowheads="1" noChangeAspect="1"/>
                    </pic:cNvPicPr>
                  </pic:nvPicPr>
                  <pic:blipFill>
                    <a:blip r:embed="rId6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4 Model submission coverage by location and nowcast date for each participating model. Tiles colored by model-specific colors indicate dates and locations where the model submitted a forecast. Gray tiles indicate missing submissions. Locations are ordered by the total number of final evaluation sequences (lowest at the top, highest at the bottom).</w:t>
      </w:r>
    </w:p>
    <w:p>
      <w:pPr>
        <w:pStyle w:val="CaptionedFigure"/>
      </w:pPr>
      <w:r>
        <w:drawing>
          <wp:inline>
            <wp:extent cx="5334000" cy="4267200"/>
            <wp:effectExtent b="0" l="0" r="0" t="0"/>
            <wp:docPr descr="Fig. S15 Summary of model submission coverage across all models. Color indicates the number of models that submitted forecasts for each location and nowcast date combination, ranging from 0 (no models) to 6 (all models). Locations are ordered by the total number of final evaluation sequences (lowest at the top, highest at the bottom)." title="" id="64" name="Picture"/>
            <a:graphic>
              <a:graphicData uri="http://schemas.openxmlformats.org/drawingml/2006/picture">
                <pic:pic>
                  <pic:nvPicPr>
                    <pic:cNvPr descr="../output/figs/metadata/supp/submission_heatmaps_summary.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15 Summary of model submission coverage across all models. Color indicates the number of models that submitted forecasts for each location and nowcast date combination, ranging from 0 (no models) to 6 (all models). Locations are ordered by the total number of final evaluation sequences (lowest at the top, highest at the bottom).</w:t>
      </w:r>
    </w:p>
    <w:p>
      <w:pPr>
        <w:pStyle w:val="CaptionedFigure"/>
      </w:pPr>
      <w:r>
        <w:drawing>
          <wp:inline>
            <wp:extent cx="5334000" cy="6667499"/>
            <wp:effectExtent b="0" l="0" r="0" t="0"/>
            <wp:docPr descr="Fig. S16 Comparison of relative scaled skill computed using the overlapping set of horizons (circles), nowcast dates and locations versus the average of relative scaled skill scores on the Brier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67" name="Picture"/>
            <a:graphic>
              <a:graphicData uri="http://schemas.openxmlformats.org/drawingml/2006/picture">
                <pic:pic>
                  <pic:nvPicPr>
                    <pic:cNvPr descr="../output/figs/supp/avg_rel_skill_brier.png" id="68" name="Picture"/>
                    <pic:cNvPicPr>
                      <a:picLocks noChangeArrowheads="1" noChangeAspect="1"/>
                    </pic:cNvPicPr>
                  </pic:nvPicPr>
                  <pic:blipFill>
                    <a:blip r:embed="rId6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6 Comparison of relative scaled skill computed using the overlapping set of horizons (circles), nowcast dates and locations versus the average of relative scaled skill scores on the Brier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6667499"/>
            <wp:effectExtent b="0" l="0" r="0" t="0"/>
            <wp:docPr descr="Fig. S17 Comparison of relative scaled skill computed using the overlapping set of horizons (circles), nowcast dates and locations versus the average of relative scaled skill scores on the energy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70" name="Picture"/>
            <a:graphic>
              <a:graphicData uri="http://schemas.openxmlformats.org/drawingml/2006/picture">
                <pic:pic>
                  <pic:nvPicPr>
                    <pic:cNvPr descr="../output/figs/supp/avg_rel_skill_energy.png" id="71" name="Picture"/>
                    <pic:cNvPicPr>
                      <a:picLocks noChangeArrowheads="1" noChangeAspect="1"/>
                    </pic:cNvPicPr>
                  </pic:nvPicPr>
                  <pic:blipFill>
                    <a:blip r:embed="rId69"/>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7 Comparison of relative scaled skill computed using the overlapping set of horizons (circles), nowcast dates and locations versus the average of relative scaled skill scores on the energy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3556000"/>
            <wp:effectExtent b="0" l="0" r="0" t="0"/>
            <wp:docPr descr="Fig. S18 Heatmap of scaled relative skill scores on the Brier score across nowcast dates and locations for each model." title="" id="73" name="Picture"/>
            <a:graphic>
              <a:graphicData uri="http://schemas.openxmlformats.org/drawingml/2006/picture">
                <pic:pic>
                  <pic:nvPicPr>
                    <pic:cNvPr descr="../output/figs/supp/heatmap_rel_skill_brier.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8 Heatmap of scaled relative skill scores on the Brier score across nowcast dates and locations for each model.</w:t>
      </w:r>
    </w:p>
    <w:p>
      <w:pPr>
        <w:pStyle w:val="CaptionedFigure"/>
      </w:pPr>
      <w:r>
        <w:drawing>
          <wp:inline>
            <wp:extent cx="5334000" cy="4267200"/>
            <wp:effectExtent b="0" l="0" r="0" t="0"/>
            <wp:docPr descr="Fig. S19 Histogram of the distribution of scaled relative skill scores on the Brier score across nowcast dates and locations for each model." title="" id="76" name="Picture"/>
            <a:graphic>
              <a:graphicData uri="http://schemas.openxmlformats.org/drawingml/2006/picture">
                <pic:pic>
                  <pic:nvPicPr>
                    <pic:cNvPr descr="../output/figs/supp/distrib_rel_skill_brier.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19 Histogram of the distribution of scaled relative skill scores on the Brier score across nowcast dates and locations for each model.</w:t>
      </w:r>
    </w:p>
    <w:p>
      <w:pPr>
        <w:pStyle w:val="CaptionedFigure"/>
      </w:pPr>
      <w:r>
        <w:drawing>
          <wp:inline>
            <wp:extent cx="5334000" cy="3556000"/>
            <wp:effectExtent b="0" l="0" r="0" t="0"/>
            <wp:docPr descr="Fig. S20 Heatmap of scaled relative skill scores on the energy score across nowcast dates and locations for each model. Higher scaled relative skill (red) indicates degraded performance compared to the baseline, lower scaled relative skill indicates improved performance." title="" id="79" name="Picture"/>
            <a:graphic>
              <a:graphicData uri="http://schemas.openxmlformats.org/drawingml/2006/picture">
                <pic:pic>
                  <pic:nvPicPr>
                    <pic:cNvPr descr="../output/figs/supp/heatmap_rel_skill_energy.pn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20 Heatmap of scaled relative skill scores on the energy score across nowcast dates and locations for each model. Higher scaled relative skill (red) indicates degraded performance compared to the baseline, lower scaled relative skill indicates improved performance.</w:t>
      </w:r>
    </w:p>
    <w:p>
      <w:pPr>
        <w:pStyle w:val="CaptionedFigure"/>
      </w:pPr>
      <w:r>
        <w:drawing>
          <wp:inline>
            <wp:extent cx="5334000" cy="4267200"/>
            <wp:effectExtent b="0" l="0" r="0" t="0"/>
            <wp:docPr descr="Fig. S21 Histogram of the distribution of scaled relative skill scores on the energy score across nowcast dates and locations for each model." title="" id="82" name="Picture"/>
            <a:graphic>
              <a:graphicData uri="http://schemas.openxmlformats.org/drawingml/2006/picture">
                <pic:pic>
                  <pic:nvPicPr>
                    <pic:cNvPr descr="../output/figs/supp/distrib_rel_skill_energy.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21 Histogram of the distribution of scaled relative skill scores on the energy score across nowcast dates and locations for each model.</w:t>
      </w:r>
    </w:p>
    <w:p>
      <w:pPr>
        <w:pStyle w:val="CaptionedFigure"/>
      </w:pPr>
      <w:r>
        <w:drawing>
          <wp:inline>
            <wp:extent cx="5334000" cy="6667499"/>
            <wp:effectExtent b="0" l="0" r="0" t="0"/>
            <wp:docPr descr="Fig. S22 Comparison of relative scaled skill computed using the overlapping set of horizons (circles), nowcast dates and locations versus the average of relative scaled skill scores on the Brier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85" name="Picture"/>
            <a:graphic>
              <a:graphicData uri="http://schemas.openxmlformats.org/drawingml/2006/picture">
                <pic:pic>
                  <pic:nvPicPr>
                    <pic:cNvPr descr="../output/figs/supp/avg_rel_skill_brier_ca.png" id="86" name="Picture"/>
                    <pic:cNvPicPr>
                      <a:picLocks noChangeArrowheads="1" noChangeAspect="1"/>
                    </pic:cNvPicPr>
                  </pic:nvPicPr>
                  <pic:blipFill>
                    <a:blip r:embed="rId8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2 Comparison of relative scaled skill computed using the overlapping set of horizons (circles), nowcast dates and locations versus the average of relative scaled skill scores on the Brier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6667499"/>
            <wp:effectExtent b="0" l="0" r="0" t="0"/>
            <wp:docPr descr="Fig. S23 Comparison of relative scaled skill computed using the overlapping set of horizons (circles), nowcast dates and locations versus the average of relative scaled skill scores on the energy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88" name="Picture"/>
            <a:graphic>
              <a:graphicData uri="http://schemas.openxmlformats.org/drawingml/2006/picture">
                <pic:pic>
                  <pic:nvPicPr>
                    <pic:cNvPr descr="../output/figs/supp/avg_rel_skill_energy_ca.png" id="89" name="Picture"/>
                    <pic:cNvPicPr>
                      <a:picLocks noChangeArrowheads="1" noChangeAspect="1"/>
                    </pic:cNvPicPr>
                  </pic:nvPicPr>
                  <pic:blipFill>
                    <a:blip r:embed="rId8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3 Comparison of relative scaled skill computed using the overlapping set of horizons (circles), nowcast dates and locations versus the average of relative scaled skill scores on the energy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3200399"/>
            <wp:effectExtent b="0" l="0" r="0" t="0"/>
            <wp:docPr descr="Fig. S24 Comparison of the observed clade proportions by sequence collection week across nowcast dates (columns) in the California COVIDNet data (top row) and the GenBank data provided by the Hub and used by most other models (bottom row). Colors indicate clade, dashed line indicates the nowcast date. In most weeks, the California COVIDNet data has observed clade proportions for a more recent week than the GenBank dataset does for California." title="" id="91" name="Picture"/>
            <a:graphic>
              <a:graphicData uri="http://schemas.openxmlformats.org/drawingml/2006/picture">
                <pic:pic>
                  <pic:nvPicPr>
                    <pic:cNvPr descr="../output/figs/supp/CA_source_seq_props.png" id="92" name="Picture"/>
                    <pic:cNvPicPr>
                      <a:picLocks noChangeArrowheads="1" noChangeAspect="1"/>
                    </pic:cNvPicPr>
                  </pic:nvPicPr>
                  <pic:blipFill>
                    <a:blip r:embed="rId9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24 Comparison of the observed clade proportions by sequence collection week across nowcast dates (columns) in the California COVIDNet data (top row) and the GenBank data provided by the Hub and used by most other models (bottom row). Colors indicate clade, dashed line indicates the nowcast date. In most weeks, the California COVIDNet data has observed clade proportions for a more recent week than the GenBank dataset does for California.</w:t>
      </w:r>
    </w:p>
    <w:p>
      <w:pPr>
        <w:pStyle w:val="CaptionedFigure"/>
      </w:pPr>
      <w:r>
        <w:drawing>
          <wp:inline>
            <wp:extent cx="5334000" cy="2133600"/>
            <wp:effectExtent b="0" l="0" r="0" t="0"/>
            <wp:docPr descr="Fig. S25 Ratio of the number of sequences available in the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 title="" id="94" name="Picture"/>
            <a:graphic>
              <a:graphicData uri="http://schemas.openxmlformats.org/drawingml/2006/picture">
                <pic:pic>
                  <pic:nvPicPr>
                    <pic:cNvPr descr="../output/figs/supp/CA_source_seq_level_comparison.png" id="95" name="Picture"/>
                    <pic:cNvPicPr>
                      <a:picLocks noChangeArrowheads="1" noChangeAspect="1"/>
                    </pic:cNvPicPr>
                  </pic:nvPicPr>
                  <pic:blipFill>
                    <a:blip r:embed="rId9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25 Ratio of the number of sequences available in the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w:t>
      </w:r>
    </w:p>
    <w:p>
      <w:pPr>
        <w:pStyle w:val="CaptionedFigure"/>
      </w:pPr>
      <w:r>
        <w:drawing>
          <wp:inline>
            <wp:extent cx="5334000" cy="3048000"/>
            <wp:effectExtent b="0" l="0" r="0" t="0"/>
            <wp:docPr descr="Fig. S26 Absolute Brier (top) and energy (bottom) in the U.S. excluding California (left) and California (right) by horizon." title="" id="97" name="Picture"/>
            <a:graphic>
              <a:graphicData uri="http://schemas.openxmlformats.org/drawingml/2006/picture">
                <pic:pic>
                  <pic:nvPicPr>
                    <pic:cNvPr descr="../output/figs/overall_scores/supp/absolute_scores_by_horizon.png" id="98" name="Picture"/>
                    <pic:cNvPicPr>
                      <a:picLocks noChangeArrowheads="1" noChangeAspect="1"/>
                    </pic:cNvPicPr>
                  </pic:nvPicPr>
                  <pic:blipFill>
                    <a:blip r:embed="rId9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26 Absolute Brier (top) and energy (bottom) in the U.S. excluding California (left) and California (right) by horizon.</w:t>
      </w:r>
    </w:p>
    <w:p>
      <w:pPr>
        <w:pStyle w:val="CaptionedFigure"/>
      </w:pPr>
      <w:r>
        <w:drawing>
          <wp:inline>
            <wp:extent cx="5334000" cy="4000499"/>
            <wp:effectExtent b="0" l="0" r="0" t="0"/>
            <wp:docPr descr="Fig. S27 Bias over time for three example states in the US during the 25A emergence." title="" id="100" name="Picture"/>
            <a:graphic>
              <a:graphicData uri="http://schemas.openxmlformats.org/drawingml/2006/picture">
                <pic:pic>
                  <pic:nvPicPr>
                    <pic:cNvPr descr="../output/figs/zoom_25A/supp/bias_over_time_25A.png" id="101" name="Picture"/>
                    <pic:cNvPicPr>
                      <a:picLocks noChangeArrowheads="1" noChangeAspect="1"/>
                    </pic:cNvPicPr>
                  </pic:nvPicPr>
                  <pic:blipFill>
                    <a:blip r:embed="rId9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27 Bias over time for three example states in the US during the 25A emergence.</w:t>
      </w:r>
    </w:p>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69" Target="media/rId69.png" /><Relationship Type="http://schemas.openxmlformats.org/officeDocument/2006/relationships/image" Id="rId87" Target="media/rId87.png" /><Relationship Type="http://schemas.openxmlformats.org/officeDocument/2006/relationships/image" Id="rId21" Target="media/rId21.jp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99" Target="media/rId9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 of SARS-CoV-2 variant nowcasting in the U.S.</dc:title>
  <dc:creator/>
  <cp:keywords/>
  <dcterms:created xsi:type="dcterms:W3CDTF">2026-02-19T13:32:06Z</dcterms:created>
  <dcterms:modified xsi:type="dcterms:W3CDTF">2026-02-19T13: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